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6BB4B" w14:textId="1D157A14" w:rsidR="004A385C" w:rsidRPr="0051453D" w:rsidRDefault="003F3A99" w:rsidP="00985C20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51453D">
        <w:rPr>
          <w:rFonts w:ascii="Arial" w:hAnsi="Arial" w:cs="Arial"/>
          <w:b/>
          <w:color w:val="000000"/>
        </w:rPr>
        <w:t xml:space="preserve">Formatted SQL query </w:t>
      </w:r>
      <w:r w:rsidRPr="0051453D">
        <w:rPr>
          <w:rFonts w:ascii="Arial" w:hAnsi="Arial" w:cs="Arial"/>
          <w:b/>
          <w:color w:val="000000"/>
          <w:bdr w:val="none" w:sz="0" w:space="0" w:color="auto" w:frame="1"/>
        </w:rPr>
        <w:t>that produces the new order info report including the Part Description</w:t>
      </w:r>
      <w:r w:rsidRPr="0051453D">
        <w:rPr>
          <w:rFonts w:ascii="Arial" w:hAnsi="Arial" w:cs="Arial"/>
          <w:b/>
          <w:color w:val="000000"/>
        </w:rPr>
        <w:t>.</w:t>
      </w:r>
    </w:p>
    <w:p w14:paraId="33473B80" w14:textId="36EC719C" w:rsidR="00985C20" w:rsidRPr="0051453D" w:rsidRDefault="00985C20" w:rsidP="00985C20">
      <w:pPr>
        <w:pStyle w:val="ListParagraph"/>
        <w:rPr>
          <w:rFonts w:ascii="Arial" w:hAnsi="Arial" w:cs="Arial"/>
        </w:rPr>
      </w:pPr>
    </w:p>
    <w:p w14:paraId="09BA1309" w14:textId="77777777" w:rsidR="003F3A99" w:rsidRPr="0051453D" w:rsidRDefault="003F3A99" w:rsidP="003F3A99">
      <w:pPr>
        <w:pStyle w:val="NoSpacing"/>
        <w:ind w:left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CREATE VIEW ORDER_INFO </w:t>
      </w:r>
      <w:proofErr w:type="gramStart"/>
      <w:r w:rsidRPr="0051453D">
        <w:rPr>
          <w:rFonts w:ascii="Arial" w:hAnsi="Arial" w:cs="Arial"/>
        </w:rPr>
        <w:t>AS(</w:t>
      </w:r>
      <w:proofErr w:type="gramEnd"/>
      <w:r w:rsidRPr="0051453D">
        <w:rPr>
          <w:rFonts w:ascii="Arial" w:hAnsi="Arial" w:cs="Arial"/>
        </w:rPr>
        <w:t xml:space="preserve">                                          </w:t>
      </w:r>
    </w:p>
    <w:p w14:paraId="4278EA14" w14:textId="77777777" w:rsidR="003F3A99" w:rsidRPr="0051453D" w:rsidRDefault="003F3A99" w:rsidP="003F3A99">
      <w:pPr>
        <w:pStyle w:val="NoSpacing"/>
        <w:ind w:left="720" w:firstLine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 SELECT </w:t>
      </w:r>
      <w:proofErr w:type="gramStart"/>
      <w:r w:rsidRPr="0051453D">
        <w:rPr>
          <w:rFonts w:ascii="Arial" w:hAnsi="Arial" w:cs="Arial"/>
        </w:rPr>
        <w:t>O.ORDER</w:t>
      </w:r>
      <w:proofErr w:type="gramEnd"/>
      <w:r w:rsidRPr="0051453D">
        <w:rPr>
          <w:rFonts w:ascii="Arial" w:hAnsi="Arial" w:cs="Arial"/>
        </w:rPr>
        <w:t xml:space="preserve">_DATE, O.CUSTOMER_NUMBER, O.ORDER_NUMBER,            </w:t>
      </w:r>
    </w:p>
    <w:p w14:paraId="5D7A4D56" w14:textId="77777777" w:rsidR="003F3A99" w:rsidRPr="0051453D" w:rsidRDefault="003F3A99" w:rsidP="003F3A99">
      <w:pPr>
        <w:pStyle w:val="NoSpacing"/>
        <w:ind w:left="144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   </w:t>
      </w:r>
      <w:r w:rsidRPr="0051453D">
        <w:rPr>
          <w:rFonts w:ascii="Arial" w:hAnsi="Arial" w:cs="Arial"/>
        </w:rPr>
        <w:tab/>
        <w:t xml:space="preserve">  </w:t>
      </w:r>
      <w:r w:rsidRPr="0051453D">
        <w:rPr>
          <w:rFonts w:ascii="Arial" w:hAnsi="Arial" w:cs="Arial"/>
        </w:rPr>
        <w:t xml:space="preserve">L.PART_NUMBER, </w:t>
      </w:r>
      <w:proofErr w:type="gramStart"/>
      <w:r w:rsidRPr="0051453D">
        <w:rPr>
          <w:rFonts w:ascii="Arial" w:hAnsi="Arial" w:cs="Arial"/>
        </w:rPr>
        <w:t>M.PART</w:t>
      </w:r>
      <w:proofErr w:type="gramEnd"/>
      <w:r w:rsidRPr="0051453D">
        <w:rPr>
          <w:rFonts w:ascii="Arial" w:hAnsi="Arial" w:cs="Arial"/>
        </w:rPr>
        <w:t>_DESCRIPTION,</w:t>
      </w:r>
      <w:r w:rsidRPr="0051453D">
        <w:rPr>
          <w:rFonts w:ascii="Arial" w:hAnsi="Arial" w:cs="Arial"/>
        </w:rPr>
        <w:t xml:space="preserve">  </w:t>
      </w:r>
      <w:r w:rsidRPr="0051453D">
        <w:rPr>
          <w:rFonts w:ascii="Arial" w:hAnsi="Arial" w:cs="Arial"/>
        </w:rPr>
        <w:t>L.NUMBER_ORDERED,</w:t>
      </w:r>
    </w:p>
    <w:p w14:paraId="33B8E8BE" w14:textId="42099813" w:rsidR="003F3A99" w:rsidRPr="0051453D" w:rsidRDefault="003F3A99" w:rsidP="003F3A99">
      <w:pPr>
        <w:pStyle w:val="NoSpacing"/>
        <w:ind w:left="216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   </w:t>
      </w:r>
      <w:r w:rsidRPr="0051453D">
        <w:rPr>
          <w:rFonts w:ascii="Arial" w:hAnsi="Arial" w:cs="Arial"/>
        </w:rPr>
        <w:t>L.QUOTED_PRICE,</w:t>
      </w:r>
    </w:p>
    <w:p w14:paraId="57C594F1" w14:textId="6FA3C1BC" w:rsidR="003F3A99" w:rsidRPr="0051453D" w:rsidRDefault="003F3A99" w:rsidP="003F3A99">
      <w:pPr>
        <w:pStyle w:val="NoSpacing"/>
        <w:ind w:left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 </w:t>
      </w:r>
      <w:r w:rsidRPr="0051453D">
        <w:rPr>
          <w:rFonts w:ascii="Arial" w:hAnsi="Arial" w:cs="Arial"/>
        </w:rPr>
        <w:tab/>
      </w:r>
      <w:r w:rsidRPr="0051453D">
        <w:rPr>
          <w:rFonts w:ascii="Arial" w:hAnsi="Arial" w:cs="Arial"/>
        </w:rPr>
        <w:tab/>
      </w:r>
      <w:r w:rsidRPr="0051453D">
        <w:rPr>
          <w:rFonts w:ascii="Arial" w:hAnsi="Arial" w:cs="Arial"/>
        </w:rPr>
        <w:t xml:space="preserve">  (</w:t>
      </w:r>
      <w:proofErr w:type="gramStart"/>
      <w:r w:rsidRPr="0051453D">
        <w:rPr>
          <w:rFonts w:ascii="Arial" w:hAnsi="Arial" w:cs="Arial"/>
        </w:rPr>
        <w:t>L.NUMBER</w:t>
      </w:r>
      <w:proofErr w:type="gramEnd"/>
      <w:r w:rsidRPr="0051453D">
        <w:rPr>
          <w:rFonts w:ascii="Arial" w:hAnsi="Arial" w:cs="Arial"/>
        </w:rPr>
        <w:t xml:space="preserve">_ORDERED * L.QUOTED_PRICE) AS TOTAL_COST                      </w:t>
      </w:r>
    </w:p>
    <w:p w14:paraId="68062B4F" w14:textId="77777777" w:rsidR="003F3A99" w:rsidRPr="0051453D" w:rsidRDefault="003F3A99" w:rsidP="003F3A99">
      <w:pPr>
        <w:pStyle w:val="NoSpacing"/>
        <w:ind w:left="1440"/>
        <w:rPr>
          <w:rFonts w:ascii="Arial" w:hAnsi="Arial" w:cs="Arial"/>
        </w:rPr>
      </w:pPr>
      <w:r w:rsidRPr="0051453D">
        <w:rPr>
          <w:rFonts w:ascii="Arial" w:hAnsi="Arial" w:cs="Arial"/>
        </w:rPr>
        <w:t>FROM PREMIERE12.ORDERS O, PREMIERE12.ORDERLINE L,</w:t>
      </w:r>
    </w:p>
    <w:p w14:paraId="51EFCC2C" w14:textId="1D5F31CC" w:rsidR="003F3A99" w:rsidRPr="0051453D" w:rsidRDefault="003F3A99" w:rsidP="003F3A99">
      <w:pPr>
        <w:pStyle w:val="NoSpacing"/>
        <w:ind w:left="1440" w:firstLine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PREMIERE12.PART M </w:t>
      </w:r>
    </w:p>
    <w:p w14:paraId="33F19DAF" w14:textId="77777777" w:rsidR="003F3A99" w:rsidRPr="0051453D" w:rsidRDefault="003F3A99" w:rsidP="003F3A99">
      <w:pPr>
        <w:pStyle w:val="NoSpacing"/>
        <w:ind w:left="720" w:firstLine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WHERE </w:t>
      </w:r>
      <w:proofErr w:type="gramStart"/>
      <w:r w:rsidRPr="0051453D">
        <w:rPr>
          <w:rFonts w:ascii="Arial" w:hAnsi="Arial" w:cs="Arial"/>
        </w:rPr>
        <w:t>O.ORDER</w:t>
      </w:r>
      <w:proofErr w:type="gramEnd"/>
      <w:r w:rsidRPr="0051453D">
        <w:rPr>
          <w:rFonts w:ascii="Arial" w:hAnsi="Arial" w:cs="Arial"/>
        </w:rPr>
        <w:t>_NUMBER = L.ORDER_NUMBER AND</w:t>
      </w:r>
    </w:p>
    <w:p w14:paraId="4074320C" w14:textId="0AB1954A" w:rsidR="003F3A99" w:rsidRPr="0051453D" w:rsidRDefault="003F3A99" w:rsidP="003F3A99">
      <w:pPr>
        <w:pStyle w:val="NoSpacing"/>
        <w:ind w:left="1440" w:firstLine="720"/>
        <w:rPr>
          <w:rFonts w:ascii="Arial" w:hAnsi="Arial" w:cs="Arial"/>
        </w:rPr>
      </w:pPr>
      <w:r w:rsidRPr="0051453D">
        <w:rPr>
          <w:rFonts w:ascii="Arial" w:hAnsi="Arial" w:cs="Arial"/>
        </w:rPr>
        <w:t xml:space="preserve"> M.PART_NUMBER = </w:t>
      </w:r>
      <w:proofErr w:type="gramStart"/>
      <w:r w:rsidRPr="0051453D">
        <w:rPr>
          <w:rFonts w:ascii="Arial" w:hAnsi="Arial" w:cs="Arial"/>
        </w:rPr>
        <w:t>L.PART</w:t>
      </w:r>
      <w:proofErr w:type="gramEnd"/>
      <w:r w:rsidRPr="0051453D">
        <w:rPr>
          <w:rFonts w:ascii="Arial" w:hAnsi="Arial" w:cs="Arial"/>
        </w:rPr>
        <w:t xml:space="preserve">_NUMBER)                                                                   </w:t>
      </w:r>
    </w:p>
    <w:p w14:paraId="3A5EA4CA" w14:textId="47EAF349" w:rsidR="00985C20" w:rsidRPr="0051453D" w:rsidRDefault="00985C20" w:rsidP="0051453D">
      <w:pPr>
        <w:rPr>
          <w:rFonts w:ascii="Arial" w:hAnsi="Arial" w:cs="Arial"/>
        </w:rPr>
      </w:pPr>
    </w:p>
    <w:p w14:paraId="6DAADCD9" w14:textId="527E2D03" w:rsidR="00985C20" w:rsidRPr="0051453D" w:rsidRDefault="0051453D" w:rsidP="0051453D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51453D">
        <w:rPr>
          <w:rFonts w:ascii="Arial" w:hAnsi="Arial" w:cs="Arial"/>
          <w:b/>
          <w:color w:val="000000"/>
        </w:rPr>
        <w:t>Screen shot of the output provided for the following commands:</w:t>
      </w:r>
    </w:p>
    <w:p w14:paraId="4D919AFD" w14:textId="58B4A70C" w:rsidR="0051453D" w:rsidRPr="00845C11" w:rsidRDefault="0051453D" w:rsidP="0051453D">
      <w:pPr>
        <w:pStyle w:val="ListParagraph"/>
        <w:numPr>
          <w:ilvl w:val="1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color w:val="000000"/>
          <w:sz w:val="20"/>
          <w:szCs w:val="20"/>
        </w:rPr>
        <w:t>DSPFD FILE(PREMIER</w:t>
      </w:r>
      <w:r>
        <w:rPr>
          <w:rFonts w:ascii="Arial" w:hAnsi="Arial" w:cs="Arial"/>
          <w:color w:val="000000"/>
          <w:sz w:val="20"/>
          <w:szCs w:val="20"/>
        </w:rPr>
        <w:t>E12</w:t>
      </w:r>
      <w:r>
        <w:rPr>
          <w:rFonts w:ascii="Arial" w:hAnsi="Arial" w:cs="Arial"/>
          <w:color w:val="000000"/>
          <w:sz w:val="20"/>
          <w:szCs w:val="20"/>
        </w:rPr>
        <w:t>/STUDENT) type(*CST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845C11" w14:paraId="454CF620" w14:textId="77777777" w:rsidTr="00A546FB">
        <w:tc>
          <w:tcPr>
            <w:tcW w:w="7910" w:type="dxa"/>
          </w:tcPr>
          <w:p w14:paraId="1E757F07" w14:textId="77777777" w:rsidR="00A546FB" w:rsidRDefault="00A546FB" w:rsidP="00845C11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</w:p>
          <w:p w14:paraId="3EED727D" w14:textId="77777777" w:rsidR="00A546FB" w:rsidRDefault="00845C11" w:rsidP="00845C11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1C46206" wp14:editId="0F284EDC">
                  <wp:extent cx="4076700" cy="2301240"/>
                  <wp:effectExtent l="0" t="0" r="0" b="3810"/>
                  <wp:docPr id="6" name="Picture 6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2018-03-17 (5)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77" t="10994" r="28333" b="16829"/>
                          <a:stretch/>
                        </pic:blipFill>
                        <pic:spPr bwMode="auto">
                          <a:xfrm>
                            <a:off x="0" y="0"/>
                            <a:ext cx="4076700" cy="23012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75A8325" w14:textId="77777777" w:rsidR="00A546FB" w:rsidRDefault="00845C11" w:rsidP="00845C11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1E1E94C" wp14:editId="5E71A8F4">
                  <wp:extent cx="4290060" cy="1813560"/>
                  <wp:effectExtent l="0" t="0" r="0" b="0"/>
                  <wp:docPr id="5" name="Picture 5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018-03-17 (6)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20" t="25812" r="25000" b="17307"/>
                          <a:stretch/>
                        </pic:blipFill>
                        <pic:spPr bwMode="auto">
                          <a:xfrm>
                            <a:off x="0" y="0"/>
                            <a:ext cx="4290060" cy="1813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FA84432" w14:textId="6F46BA00" w:rsidR="00845C11" w:rsidRDefault="00845C11" w:rsidP="00845C11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lastRenderedPageBreak/>
              <w:drawing>
                <wp:inline distT="0" distB="0" distL="0" distR="0" wp14:anchorId="0939F83D" wp14:editId="11BF3451">
                  <wp:extent cx="4221480" cy="2026920"/>
                  <wp:effectExtent l="0" t="0" r="7620" b="0"/>
                  <wp:docPr id="4" name="Picture 4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018-03-17 (7)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05" t="25812" r="25770" b="10616"/>
                          <a:stretch/>
                        </pic:blipFill>
                        <pic:spPr bwMode="auto">
                          <a:xfrm>
                            <a:off x="0" y="0"/>
                            <a:ext cx="4221480" cy="2026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796EA6" w14:textId="3665E0B5" w:rsidR="00845C11" w:rsidRDefault="00845C11" w:rsidP="00845C11">
      <w:pPr>
        <w:pStyle w:val="ListParagraph"/>
        <w:ind w:left="1440"/>
        <w:rPr>
          <w:rFonts w:ascii="Arial" w:hAnsi="Arial" w:cs="Arial"/>
          <w:b/>
        </w:rPr>
      </w:pPr>
    </w:p>
    <w:p w14:paraId="7D6A576B" w14:textId="6667CE48" w:rsidR="00A546FB" w:rsidRPr="00A546FB" w:rsidRDefault="00A546FB" w:rsidP="00A546FB">
      <w:pPr>
        <w:pStyle w:val="ListParagraph"/>
        <w:numPr>
          <w:ilvl w:val="1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color w:val="000000"/>
          <w:sz w:val="20"/>
          <w:szCs w:val="20"/>
        </w:rPr>
        <w:t>DSPFD FILE(PREMIE</w:t>
      </w:r>
      <w:r>
        <w:rPr>
          <w:rFonts w:ascii="Arial" w:hAnsi="Arial" w:cs="Arial"/>
          <w:color w:val="000000"/>
          <w:sz w:val="20"/>
          <w:szCs w:val="20"/>
        </w:rPr>
        <w:t>RE12</w:t>
      </w:r>
      <w:r>
        <w:rPr>
          <w:rFonts w:ascii="Arial" w:hAnsi="Arial" w:cs="Arial"/>
          <w:color w:val="000000"/>
          <w:sz w:val="20"/>
          <w:szCs w:val="20"/>
        </w:rPr>
        <w:t>/PGM) type(*CST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546FB" w14:paraId="14AA61C2" w14:textId="77777777" w:rsidTr="00A546FB">
        <w:tc>
          <w:tcPr>
            <w:tcW w:w="9350" w:type="dxa"/>
          </w:tcPr>
          <w:p w14:paraId="410B0D42" w14:textId="77777777" w:rsidR="00A546FB" w:rsidRDefault="00A546FB" w:rsidP="00A546FB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</w:p>
          <w:p w14:paraId="57E7A114" w14:textId="77777777" w:rsidR="00A546FB" w:rsidRDefault="00A546FB" w:rsidP="00A546FB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0F659293" wp14:editId="6602D750">
                  <wp:extent cx="4343400" cy="2255520"/>
                  <wp:effectExtent l="0" t="0" r="0" b="0"/>
                  <wp:docPr id="9" name="Picture 9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2018-03-17 (8)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49" t="11951" r="23974" b="17307"/>
                          <a:stretch/>
                        </pic:blipFill>
                        <pic:spPr bwMode="auto">
                          <a:xfrm>
                            <a:off x="0" y="0"/>
                            <a:ext cx="4343400" cy="2255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D3FE776" w14:textId="77777777" w:rsidR="00A546FB" w:rsidRDefault="00A546FB" w:rsidP="00A546FB">
            <w:pPr>
              <w:pStyle w:val="ListParagraph"/>
              <w:ind w:left="0"/>
              <w:rPr>
                <w:rFonts w:ascii="Arial" w:hAnsi="Arial" w:cs="Arial"/>
                <w:b/>
                <w:noProof/>
              </w:rPr>
            </w:pPr>
            <w:r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2EEA4DC2" wp14:editId="7688B035">
                  <wp:extent cx="4305300" cy="1828800"/>
                  <wp:effectExtent l="0" t="0" r="0" b="0"/>
                  <wp:docPr id="8" name="Picture 8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2018-03-17 (9)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3" t="25573" r="24231" b="17068"/>
                          <a:stretch/>
                        </pic:blipFill>
                        <pic:spPr bwMode="auto">
                          <a:xfrm>
                            <a:off x="0" y="0"/>
                            <a:ext cx="4305300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2821ED" w14:textId="0E361E95" w:rsidR="00A546FB" w:rsidRDefault="00A546FB" w:rsidP="00A546FB">
            <w:pPr>
              <w:pStyle w:val="ListParagraph"/>
              <w:ind w:left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noProof/>
              </w:rPr>
              <w:lastRenderedPageBreak/>
              <w:drawing>
                <wp:inline distT="0" distB="0" distL="0" distR="0" wp14:anchorId="2295DC6B" wp14:editId="72FA7A63">
                  <wp:extent cx="4168140" cy="2004060"/>
                  <wp:effectExtent l="0" t="0" r="3810" b="0"/>
                  <wp:docPr id="7" name="Picture 7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2018-03-17 (10)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78" t="26290" r="26795" b="10855"/>
                          <a:stretch/>
                        </pic:blipFill>
                        <pic:spPr bwMode="auto">
                          <a:xfrm>
                            <a:off x="0" y="0"/>
                            <a:ext cx="4168140" cy="2004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19E56" w14:textId="2BEDAF94" w:rsidR="00A546FB" w:rsidRDefault="00A546FB" w:rsidP="00F611FA">
      <w:pPr>
        <w:rPr>
          <w:rFonts w:ascii="Arial" w:hAnsi="Arial" w:cs="Arial"/>
          <w:b/>
        </w:rPr>
      </w:pPr>
    </w:p>
    <w:p w14:paraId="587597E8" w14:textId="477A2DC4" w:rsidR="00F611FA" w:rsidRPr="00F611FA" w:rsidRDefault="00F611FA" w:rsidP="00F611FA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F611FA">
        <w:rPr>
          <w:rFonts w:ascii="Arial" w:hAnsi="Arial" w:cs="Arial"/>
          <w:b/>
          <w:color w:val="000000"/>
        </w:rPr>
        <w:t>A screen shot (only the last one) showing the same security settings for the CUSTOMER table.</w:t>
      </w:r>
    </w:p>
    <w:p w14:paraId="353A9CD5" w14:textId="5C09DAE6" w:rsidR="00F611FA" w:rsidRPr="00F611FA" w:rsidRDefault="008E2780" w:rsidP="00F611FA">
      <w:pPr>
        <w:pStyle w:val="ListParagraph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11F9C59" wp14:editId="4BEE9B60">
            <wp:extent cx="5943600" cy="3667125"/>
            <wp:effectExtent l="0" t="0" r="0" b="9525"/>
            <wp:docPr id="10" name="Picture 10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18-03-17 (2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CB0A3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30158033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1901B798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2E8B71F2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0F1BEF1F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52A82F28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60169DEC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6C470461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770576FC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0BB1CBF7" w14:textId="77777777" w:rsidR="008E2780" w:rsidRDefault="008E2780" w:rsidP="008E2780">
      <w:pPr>
        <w:pStyle w:val="ListParagraph"/>
        <w:rPr>
          <w:rFonts w:ascii="Arial" w:hAnsi="Arial" w:cs="Arial"/>
          <w:b/>
          <w:color w:val="000000"/>
        </w:rPr>
      </w:pPr>
    </w:p>
    <w:p w14:paraId="30E10387" w14:textId="2E02CAF3" w:rsidR="00F611FA" w:rsidRPr="008E2780" w:rsidRDefault="00F611FA" w:rsidP="008E2780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8E2780">
        <w:rPr>
          <w:rFonts w:ascii="Arial" w:hAnsi="Arial" w:cs="Arial"/>
          <w:b/>
          <w:color w:val="000000"/>
        </w:rPr>
        <w:t>A screen shot result of the following command</w:t>
      </w:r>
    </w:p>
    <w:p w14:paraId="6068CB03" w14:textId="77777777" w:rsidR="00F611FA" w:rsidRPr="00F611FA" w:rsidRDefault="00F611FA" w:rsidP="00F611FA">
      <w:pPr>
        <w:pStyle w:val="ListParagraph"/>
        <w:rPr>
          <w:rFonts w:ascii="Arial" w:hAnsi="Arial" w:cs="Arial"/>
          <w:b/>
        </w:rPr>
      </w:pPr>
    </w:p>
    <w:p w14:paraId="1373E6C5" w14:textId="5A68F763" w:rsidR="00F611FA" w:rsidRPr="008E2780" w:rsidRDefault="00F611FA" w:rsidP="00F611FA">
      <w:pPr>
        <w:pStyle w:val="ListParagraph"/>
        <w:numPr>
          <w:ilvl w:val="1"/>
          <w:numId w:val="1"/>
        </w:numPr>
        <w:rPr>
          <w:rFonts w:ascii="Arial" w:hAnsi="Arial" w:cs="Arial"/>
          <w:b/>
        </w:rPr>
      </w:pPr>
      <w:r>
        <w:rPr>
          <w:rFonts w:ascii="Arial" w:hAnsi="Arial" w:cs="Arial"/>
          <w:b/>
          <w:bCs/>
          <w:color w:val="000000"/>
          <w:sz w:val="21"/>
          <w:szCs w:val="21"/>
        </w:rPr>
        <w:t>DSPOBJAUT   PREMIER</w:t>
      </w:r>
      <w:r w:rsidR="008E2780">
        <w:rPr>
          <w:rFonts w:ascii="Arial" w:hAnsi="Arial" w:cs="Arial"/>
          <w:b/>
          <w:bCs/>
          <w:color w:val="000000"/>
          <w:sz w:val="21"/>
          <w:szCs w:val="21"/>
        </w:rPr>
        <w:t>E12</w:t>
      </w:r>
      <w:r>
        <w:rPr>
          <w:rFonts w:ascii="Arial" w:hAnsi="Arial" w:cs="Arial"/>
          <w:b/>
          <w:bCs/>
          <w:color w:val="000000"/>
          <w:sz w:val="21"/>
          <w:szCs w:val="21"/>
        </w:rPr>
        <w:t>   *LIB</w:t>
      </w:r>
    </w:p>
    <w:p w14:paraId="5D73552D" w14:textId="77777777" w:rsidR="008E2780" w:rsidRDefault="008E2780" w:rsidP="008E2780">
      <w:pPr>
        <w:pStyle w:val="ListParagraph"/>
        <w:ind w:left="1440"/>
        <w:rPr>
          <w:rFonts w:ascii="Arial" w:hAnsi="Arial" w:cs="Arial"/>
          <w:b/>
          <w:noProof/>
        </w:rPr>
      </w:pPr>
    </w:p>
    <w:p w14:paraId="07E789FA" w14:textId="57E3E920" w:rsidR="008E2780" w:rsidRPr="00F611FA" w:rsidRDefault="008E2780" w:rsidP="008E2780">
      <w:pPr>
        <w:pStyle w:val="ListParagraph"/>
        <w:ind w:left="144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54EF95F9" wp14:editId="1975D11C">
            <wp:extent cx="4061460" cy="3188335"/>
            <wp:effectExtent l="0" t="0" r="0" b="0"/>
            <wp:docPr id="11" name="Picture 1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18-03-17 (11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68" r="15898"/>
                    <a:stretch/>
                  </pic:blipFill>
                  <pic:spPr bwMode="auto">
                    <a:xfrm>
                      <a:off x="0" y="0"/>
                      <a:ext cx="4061460" cy="3188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E2780" w:rsidRPr="00F611FA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A59BBC" w14:textId="77777777" w:rsidR="00896403" w:rsidRDefault="00896403" w:rsidP="00985C20">
      <w:pPr>
        <w:spacing w:after="0" w:line="240" w:lineRule="auto"/>
      </w:pPr>
      <w:r>
        <w:separator/>
      </w:r>
    </w:p>
  </w:endnote>
  <w:endnote w:type="continuationSeparator" w:id="0">
    <w:p w14:paraId="167F4005" w14:textId="77777777" w:rsidR="00896403" w:rsidRDefault="00896403" w:rsidP="00985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356D4" w14:textId="77777777" w:rsidR="00896403" w:rsidRDefault="00896403" w:rsidP="00985C20">
      <w:pPr>
        <w:spacing w:after="0" w:line="240" w:lineRule="auto"/>
      </w:pPr>
      <w:r>
        <w:separator/>
      </w:r>
    </w:p>
  </w:footnote>
  <w:footnote w:type="continuationSeparator" w:id="0">
    <w:p w14:paraId="56EA68D6" w14:textId="77777777" w:rsidR="00896403" w:rsidRDefault="00896403" w:rsidP="00985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F4078" w14:textId="7D12A383" w:rsidR="00985C20" w:rsidRDefault="00985C20" w:rsidP="00985C20">
    <w:pPr>
      <w:pStyle w:val="Header"/>
    </w:pPr>
    <w:r w:rsidRPr="00656138">
      <w:rPr>
        <w:b/>
      </w:rPr>
      <w:t>NAME</w:t>
    </w:r>
    <w:r>
      <w:t xml:space="preserve">: LENY FE FERNANDEZ      </w:t>
    </w:r>
    <w:r w:rsidR="00DE0E25">
      <w:tab/>
      <w:t xml:space="preserve">                                 </w:t>
    </w:r>
    <w:r>
      <w:tab/>
    </w:r>
    <w:r w:rsidRPr="00656138">
      <w:rPr>
        <w:b/>
      </w:rPr>
      <w:t>COLLECTION NAME</w:t>
    </w:r>
    <w:r>
      <w:t>: PREMIERE12</w:t>
    </w:r>
  </w:p>
  <w:p w14:paraId="0A555358" w14:textId="066B1BC2" w:rsidR="00DE0E25" w:rsidRDefault="00DE0E25" w:rsidP="00DE0E25">
    <w:pPr>
      <w:pStyle w:val="Header"/>
      <w:jc w:val="center"/>
    </w:pPr>
  </w:p>
  <w:p w14:paraId="56148B36" w14:textId="690665E4" w:rsidR="00DE0E25" w:rsidRPr="003502FF" w:rsidRDefault="00DE0E25" w:rsidP="003502FF">
    <w:pPr>
      <w:jc w:val="center"/>
      <w:outlineLvl w:val="0"/>
      <w:rPr>
        <w:rFonts w:ascii="Arial" w:hAnsi="Arial"/>
        <w:b/>
        <w:sz w:val="24"/>
      </w:rPr>
    </w:pPr>
    <w:r w:rsidRPr="00985C20">
      <w:t xml:space="preserve">DBS201SEF </w:t>
    </w:r>
    <w:r w:rsidR="003502FF" w:rsidRPr="003502FF">
      <w:rPr>
        <w:rFonts w:ascii="Arial" w:hAnsi="Arial"/>
        <w:b/>
      </w:rPr>
      <w:t xml:space="preserve">Lab 6: Changing a VIEW </w:t>
    </w:r>
    <w:proofErr w:type="gramStart"/>
    <w:r w:rsidR="003502FF" w:rsidRPr="003502FF">
      <w:rPr>
        <w:rFonts w:ascii="Arial" w:hAnsi="Arial"/>
        <w:b/>
      </w:rPr>
      <w:t>/  Default</w:t>
    </w:r>
    <w:proofErr w:type="gramEnd"/>
    <w:r w:rsidR="003502FF" w:rsidRPr="003502FF">
      <w:rPr>
        <w:rFonts w:ascii="Arial" w:hAnsi="Arial"/>
        <w:b/>
      </w:rPr>
      <w:t xml:space="preserve"> Values / Permissions</w:t>
    </w:r>
    <w:r>
      <w:tab/>
    </w:r>
  </w:p>
  <w:p w14:paraId="6C471BCB" w14:textId="77777777" w:rsidR="00985C20" w:rsidRPr="00985C20" w:rsidRDefault="00985C20" w:rsidP="00985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5A1C05"/>
    <w:multiLevelType w:val="hybridMultilevel"/>
    <w:tmpl w:val="D0AAAA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jYzNjKyNDI0MDBW0lEKTi0uzszPAykwrgUAp9lZ5iwAAAA="/>
  </w:docVars>
  <w:rsids>
    <w:rsidRoot w:val="00985C20"/>
    <w:rsid w:val="003502FF"/>
    <w:rsid w:val="003F3A99"/>
    <w:rsid w:val="004A385C"/>
    <w:rsid w:val="0051453D"/>
    <w:rsid w:val="00812037"/>
    <w:rsid w:val="00845C11"/>
    <w:rsid w:val="008670AF"/>
    <w:rsid w:val="00875F11"/>
    <w:rsid w:val="00896403"/>
    <w:rsid w:val="008E2780"/>
    <w:rsid w:val="00985C20"/>
    <w:rsid w:val="00A546FB"/>
    <w:rsid w:val="00BC64D9"/>
    <w:rsid w:val="00BE7941"/>
    <w:rsid w:val="00C30E80"/>
    <w:rsid w:val="00D77BE8"/>
    <w:rsid w:val="00DE0E25"/>
    <w:rsid w:val="00E22D42"/>
    <w:rsid w:val="00F20B92"/>
    <w:rsid w:val="00F61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657BE"/>
  <w15:chartTrackingRefBased/>
  <w15:docId w15:val="{E44E6F87-F6E6-456C-8E4B-AE03D1D3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5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C20"/>
  </w:style>
  <w:style w:type="paragraph" w:styleId="Footer">
    <w:name w:val="footer"/>
    <w:basedOn w:val="Normal"/>
    <w:link w:val="FooterChar"/>
    <w:uiPriority w:val="99"/>
    <w:unhideWhenUsed/>
    <w:rsid w:val="00985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C20"/>
  </w:style>
  <w:style w:type="paragraph" w:styleId="ListParagraph">
    <w:name w:val="List Paragraph"/>
    <w:basedOn w:val="Normal"/>
    <w:uiPriority w:val="34"/>
    <w:qFormat/>
    <w:rsid w:val="00985C20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3F3A99"/>
    <w:pPr>
      <w:spacing w:after="0" w:line="240" w:lineRule="auto"/>
    </w:pPr>
    <w:rPr>
      <w:rFonts w:eastAsiaTheme="minorEastAsia"/>
      <w:lang w:eastAsia="en-CA"/>
    </w:rPr>
  </w:style>
  <w:style w:type="table" w:styleId="TableGrid">
    <w:name w:val="Table Grid"/>
    <w:basedOn w:val="TableNormal"/>
    <w:uiPriority w:val="39"/>
    <w:rsid w:val="00845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4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y Fe Fernandez</dc:creator>
  <cp:keywords/>
  <dc:description/>
  <cp:lastModifiedBy>Leny Fe Fernandez</cp:lastModifiedBy>
  <cp:revision>7</cp:revision>
  <dcterms:created xsi:type="dcterms:W3CDTF">2018-03-17T15:45:00Z</dcterms:created>
  <dcterms:modified xsi:type="dcterms:W3CDTF">2018-03-17T16:44:00Z</dcterms:modified>
</cp:coreProperties>
</file>